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Peru</w:t>
      </w:r>
      <w:r>
        <w:t xml:space="preserve"> </w:t>
      </w:r>
      <w:r>
        <w:t xml:space="preserve">Lima</w:t>
      </w:r>
    </w:p>
    <w:bookmarkStart w:id="20" w:name="Xacfa8607d0f7392f595295c40c53d45126747dd"/>
    <w:p>
      <w:pPr>
        <w:pStyle w:val="Heading1"/>
      </w:pPr>
      <w:r>
        <w:t xml:space="preserve">Cover Letter for Firefighter Position in Peru Lima</w:t>
      </w:r>
    </w:p>
    <w:p>
      <w:pPr>
        <w:pStyle w:val="FirstParagraph"/>
      </w:pPr>
      <w:r>
        <w:rPr>
          <w:bCs/>
          <w:b/>
        </w:rPr>
        <w:t xml:space="preserve">Dear Hiring Committee,</w:t>
      </w:r>
    </w:p>
    <w:p>
      <w:pPr>
        <w:pStyle w:val="BodyText"/>
      </w:pPr>
      <w:r>
        <w:t xml:space="preserve">I am writing to express my sincere interest in the Firefighter position at [Fire Department Name] in Lima, Peru. As a dedicated and experienced firefighter with a strong commitment to public safety, I am eager to contribute my skills and passion for emergency response to the vibrant community of Lima. My background in firefighting, combined with my deep understanding of the unique challenges faced by urban areas like Lima, positions me as an ideal candidate for this critical role.</w:t>
      </w:r>
    </w:p>
    <w:p>
      <w:pPr>
        <w:pStyle w:val="BodyText"/>
      </w:pPr>
      <w:r>
        <w:t xml:space="preserve">With over [X years] of experience in firefighting, I have developed a comprehensive skill set that aligns perfectly with the demands of this position. My career has been defined by a steadfast dedication to protecting lives and property, whether responding to structural fires, hazardous material incidents, or natural disasters. In Lima, where urban density and environmental conditions require rapid and coordinated action, my expertise in high-stress scenarios and teamwork is invaluable.</w:t>
      </w:r>
    </w:p>
    <w:p>
      <w:pPr>
        <w:pStyle w:val="BodyText"/>
      </w:pPr>
      <w:r>
        <w:t xml:space="preserve">What sets me apart as a firefighter is not only my technical proficiency but also my unwavering commitment to community service. In Peru Lima, I have witnessed firsthand the importance of building trust between emergency responders and the public. My ability to communicate effectively in both Spanish and English has allowed me to engage with diverse populations, ensuring that critical information is disseminated clearly during emergencies. This cultural sensitivity, paired with my training in first aid and rescue operations, enables me to address the needs of Lima’s residents with empathy and efficiency.</w:t>
      </w:r>
    </w:p>
    <w:p>
      <w:pPr>
        <w:pStyle w:val="BodyText"/>
      </w:pPr>
      <w:r>
        <w:t xml:space="preserve">The role of a firefighter in Peru Lima comes with specific challenges that require adaptability and resilience. From managing fires in densely populated neighborhoods to navigating the city’s unique infrastructure, I have consistently demonstrated the ability to think on my feet and make split-second decisions. For example, during a recent [specific incident, e.g., "large-scale warehouse fire"], I collaborated with colleagues to evacuate over 50 individuals while coordinating with local authorities to mitigate risks. This experience reinforced my belief that firefighters are not just emergency responders but also community pillars who must prioritize safety and preparedness.</w:t>
      </w:r>
    </w:p>
    <w:p>
      <w:pPr>
        <w:pStyle w:val="BodyText"/>
      </w:pPr>
      <w:r>
        <w:t xml:space="preserve">My training in Lima has been instrumental in shaping my approach to firefighting. I have completed rigorous programs such as [specific certifications, e.g., "Emergency Response for Urban Fires" and "Hazardous Materials Handling"], which have equipped me with the knowledge to tackle complex scenarios. Additionally, I regularly participate in drills and simulations tailored to Lima’s climate and geography, ensuring that I am always prepared for the unexpected. This proactive mindset is crucial in a city where sudden weather changes or infrastructure vulnerabilities can escalate emergencies rapidly.</w:t>
      </w:r>
    </w:p>
    <w:p>
      <w:pPr>
        <w:pStyle w:val="BodyText"/>
      </w:pPr>
      <w:r>
        <w:t xml:space="preserve">Peru Lima is a dynamic city with a rich cultural heritage and growing urban landscape. As a firefighter, I understand the responsibility of safeguarding this community while respecting its traditions and values. My work in Lima has been guided by the principle that every fire, every emergency, is an opportunity to make a difference. Whether it’s extinguishing flames, providing medical assistance, or educating residents on fire safety, I approach each task with professionalism and care.</w:t>
      </w:r>
    </w:p>
    <w:p>
      <w:pPr>
        <w:pStyle w:val="BodyText"/>
      </w:pPr>
      <w:r>
        <w:t xml:space="preserve">What draws me to this position is the chance to serve in a city as vibrant and resilient as Lima. The challenges of firefighting in such an environment are matched only by the rewards of knowing that my efforts contribute to a safer, more secure community. I am particularly inspired by [Fire Department Name]’s reputation for excellence and its commitment to innovation in emergency services. I am eager to bring my skills, experience, and passion for service to your team.</w:t>
      </w:r>
    </w:p>
    <w:p>
      <w:pPr>
        <w:pStyle w:val="BodyText"/>
      </w:pPr>
      <w:r>
        <w:t xml:space="preserve">In addition to my technical abilities, I bring strong leadership qualities that are essential for a firefighter. I have mentored junior personnel during training exercises and led teams during high-pressure situations, ensuring that every member operates with confidence and precision. My ability to remain calm under pressure, communicate clearly, and foster collaboration is a testament to my readiness for this role.</w:t>
      </w:r>
    </w:p>
    <w:p>
      <w:pPr>
        <w:pStyle w:val="BodyText"/>
      </w:pPr>
      <w:r>
        <w:t xml:space="preserve">Finally, I want to emphasize my deep respect for the sacrifices made by firefighters in Peru Lima. This profession demands not only physical strength but also emotional resilience and a steadfast dedication to others. I am prepared to uphold these standards and contribute to the legacy of bravery and service that defines our fire departments.</w:t>
      </w:r>
    </w:p>
    <w:p>
      <w:pPr>
        <w:pStyle w:val="BodyText"/>
      </w:pPr>
      <w:r>
        <w:t xml:space="preserve">I would be honored to discuss how my background, skills, and passion align with the needs of [Fire Department Name]. Thank you for considering my application. I look forward to the opportunity to contribute to the safety and well-being of Lima’s residents as a Firefighter.</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Peru Lima</dc:title>
  <dc:creator/>
  <dc:language>en</dc:language>
  <cp:keywords/>
  <dcterms:created xsi:type="dcterms:W3CDTF">2026-07-17T21:18:43Z</dcterms:created>
  <dcterms:modified xsi:type="dcterms:W3CDTF">2026-07-17T21:18:43Z</dcterms:modified>
</cp:coreProperties>
</file>

<file path=docProps/custom.xml><?xml version="1.0" encoding="utf-8"?>
<Properties xmlns="http://schemas.openxmlformats.org/officeDocument/2006/custom-properties" xmlns:vt="http://schemas.openxmlformats.org/officeDocument/2006/docPropsVTypes"/>
</file>